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2C21D4C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especializada em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828EF8C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Um brechó ou loja de segunda mão</w:t>
            </w:r>
          </w:p>
          <w:p w14:paraId="557AB4CF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5F775937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Uma loja de eletrodomésticos</w:t>
            </w:r>
          </w:p>
          <w:p w14:paraId="00A68207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986455" w14:textId="77777777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Uma loja de revend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F17A414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Faz o delivery de produtos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00C23AEF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BAB8353" w14:textId="6522E448" w:rsidR="0094014C" w:rsidRPr="00F76475" w:rsidRDefault="007F7D6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Possibilita a v</w:t>
            </w:r>
            <w:r w:rsidR="00B90AC5" w:rsidRPr="00B90AC5">
              <w:rPr>
                <w:sz w:val="24"/>
                <w:szCs w:val="24"/>
              </w:rPr>
              <w:t>end</w:t>
            </w:r>
            <w:r>
              <w:rPr>
                <w:sz w:val="24"/>
                <w:szCs w:val="24"/>
              </w:rPr>
              <w:t>a de</w:t>
            </w:r>
            <w:r w:rsidR="00B90AC5" w:rsidRPr="00B90AC5">
              <w:rPr>
                <w:sz w:val="24"/>
                <w:szCs w:val="24"/>
              </w:rPr>
              <w:t xml:space="preserve"> roupas novas e de qualidade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lastRenderedPageBreak/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0C2DB154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Vende produtos de baixa qualidade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Não faz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lastRenderedPageBreak/>
              <w:t>Não oferece serviços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5AA35594" w14:textId="77777777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>Não oferece atendimento ao cliente fora do horário comercial</w:t>
            </w:r>
          </w:p>
          <w:p w14:paraId="3DD9ECAE" w14:textId="0687C662" w:rsidR="00B90AC5" w:rsidRPr="00F76475" w:rsidRDefault="00B90AC5" w:rsidP="00B90AC5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Pr="00ED008D" w:rsidRDefault="00017559" w:rsidP="00BF3A3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24130031" w:rsidR="0077277A" w:rsidRDefault="00086636" w:rsidP="00E75BD6">
      <w:pPr>
        <w:ind w:left="360"/>
      </w:pPr>
      <w:r>
        <w:rPr>
          <w:noProof/>
        </w:rPr>
        <mc:AlternateContent>
          <mc:Choice Requires="wps">
            <w:drawing>
              <wp:inline distT="0" distB="0" distL="0" distR="0" wp14:anchorId="05226AC8" wp14:editId="2D8AC63C">
                <wp:extent cx="304800" cy="304800"/>
                <wp:effectExtent l="0" t="0" r="0" b="0"/>
                <wp:docPr id="1257742246" name="Retângul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F33B6B" id="Retângulo 1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Pr="00ED008D">
        <w:rPr>
          <w:noProof/>
        </w:rPr>
        <w:drawing>
          <wp:inline distT="0" distB="0" distL="0" distR="0" wp14:anchorId="051F0EC9" wp14:editId="49587E91">
            <wp:extent cx="8206740" cy="4522859"/>
            <wp:effectExtent l="0" t="0" r="3810" b="0"/>
            <wp:docPr id="167122777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8460" cy="452380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Pr="00C15418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33EDE11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Criar 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616191C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CEP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3B5E95C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é redirecionado à tela principal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6F7777DC" w14:textId="18B44AC2" w:rsidR="0865B544" w:rsidRDefault="0865B544" w:rsidP="0865B544">
      <w:pPr>
        <w:pStyle w:val="CorpodeTexto"/>
        <w:rPr>
          <w:noProof/>
        </w:rPr>
      </w:pP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</w:t>
            </w:r>
            <w:r w:rsidR="51854272">
              <w:t xml:space="preserve">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lastRenderedPageBreak/>
              <w:t xml:space="preserve"> </w:t>
            </w:r>
          </w:p>
        </w:tc>
      </w:tr>
    </w:tbl>
    <w:p w14:paraId="52C6E70A" w14:textId="431BE66D" w:rsidR="005F7AE4" w:rsidRDefault="00435A87" w:rsidP="005F7AE4">
      <w:pPr>
        <w:pStyle w:val="Legenda"/>
        <w:rPr>
          <w:noProof/>
        </w:rPr>
      </w:pPr>
      <w:bookmarkStart w:id="16" w:name="_Toc161760122"/>
      <w:r>
        <w:lastRenderedPageBreak/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.</w:t>
      </w:r>
      <w:bookmarkEnd w:id="16"/>
    </w:p>
    <w:p w14:paraId="04D5BACE" w14:textId="169FDCB8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57D30" w:rsidRPr="00821815" w14:paraId="6008209C" w14:textId="77777777" w:rsidTr="00357D30">
        <w:trPr>
          <w:trHeight w:val="380"/>
        </w:trPr>
        <w:tc>
          <w:tcPr>
            <w:tcW w:w="8505" w:type="dxa"/>
            <w:gridSpan w:val="2"/>
            <w:vAlign w:val="center"/>
          </w:tcPr>
          <w:p w14:paraId="215BF664" w14:textId="40DC9FB5" w:rsidR="00D91C78" w:rsidRPr="00745783" w:rsidRDefault="00D91C78" w:rsidP="00357D3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EA7A7B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  <w:r w:rsidR="00642885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0B68F2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ráfico de despesas e </w:t>
            </w:r>
            <w:r w:rsidR="002D4C76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lucro</w:t>
            </w:r>
          </w:p>
        </w:tc>
      </w:tr>
      <w:tr w:rsidR="00D91C78" w14:paraId="34E89F7F" w14:textId="77777777" w:rsidTr="00357D30">
        <w:tc>
          <w:tcPr>
            <w:tcW w:w="8505" w:type="dxa"/>
            <w:gridSpan w:val="2"/>
          </w:tcPr>
          <w:p w14:paraId="32D7E90C" w14:textId="7E46DB11" w:rsidR="00D91C78" w:rsidRDefault="00D91C78" w:rsidP="00357D3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600834">
              <w:t>Administrador</w:t>
            </w:r>
          </w:p>
          <w:p w14:paraId="20144C2D" w14:textId="00A49BF0" w:rsidR="00D91C78" w:rsidRPr="00821815" w:rsidRDefault="00D91C78" w:rsidP="00357D3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7CFAE1EF">
              <w:t xml:space="preserve">Acessar </w:t>
            </w:r>
            <w:r w:rsidR="00EA7A7B">
              <w:t xml:space="preserve">o </w:t>
            </w:r>
            <w:r w:rsidR="002D5C85">
              <w:t>gráfico de despe</w:t>
            </w:r>
            <w:r w:rsidR="008E3CD3">
              <w:t>sas e lucro</w:t>
            </w:r>
          </w:p>
          <w:p w14:paraId="45BB1385" w14:textId="43A3DE99" w:rsidR="00D91C78" w:rsidRDefault="45C55C1C" w:rsidP="00357D30">
            <w:pPr>
              <w:spacing w:before="60" w:after="60"/>
              <w:ind w:left="30" w:hanging="30"/>
            </w:pPr>
            <w:r w:rsidRPr="34459933">
              <w:rPr>
                <w:b/>
                <w:bCs/>
              </w:rPr>
              <w:t>PARA</w:t>
            </w:r>
            <w:r>
              <w:t xml:space="preserve">: </w:t>
            </w:r>
            <w:r w:rsidR="4BCDECD9">
              <w:t xml:space="preserve">visualizar </w:t>
            </w:r>
            <w:r w:rsidR="614433CD">
              <w:t xml:space="preserve">a </w:t>
            </w:r>
            <w:r w:rsidR="7D7F2D91">
              <w:t>Renda e a posição financeira atual da empresa</w:t>
            </w:r>
            <w:r w:rsidR="00642885">
              <w:t xml:space="preserve"> e gerenciar</w:t>
            </w:r>
            <w:r w:rsidR="00D6548C">
              <w:t xml:space="preserve"> </w:t>
            </w:r>
          </w:p>
        </w:tc>
      </w:tr>
      <w:tr w:rsidR="00D91C78" w14:paraId="48B3C2DF" w14:textId="77777777" w:rsidTr="00357D30">
        <w:tc>
          <w:tcPr>
            <w:tcW w:w="1276" w:type="dxa"/>
          </w:tcPr>
          <w:p w14:paraId="5B3B9E3B" w14:textId="77777777" w:rsidR="00D91C78" w:rsidRDefault="00D91C78" w:rsidP="00357D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9322822" w14:textId="77777777" w:rsidR="00D91C78" w:rsidRPr="004F21EF" w:rsidRDefault="00D91C78" w:rsidP="00357D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43A6D01" w14:textId="1B70DAF4" w:rsidR="00D91C78" w:rsidRDefault="00D91C78" w:rsidP="00357D3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9B5654">
              <w:t>Existe</w:t>
            </w:r>
            <w:r w:rsidR="00730AB7">
              <w:t xml:space="preserve"> um gr</w:t>
            </w:r>
            <w:r w:rsidR="0012254E">
              <w:t>áfico que mostra</w:t>
            </w:r>
            <w:r w:rsidR="00DB73ED">
              <w:t xml:space="preserve"> </w:t>
            </w:r>
            <w:r w:rsidR="001B49D2">
              <w:t xml:space="preserve">o gasto </w:t>
            </w:r>
            <w:r w:rsidR="00695F55">
              <w:t>do mês</w:t>
            </w:r>
          </w:p>
          <w:p w14:paraId="4074923C" w14:textId="543278CB" w:rsidR="00D91C78" w:rsidRPr="002063D9" w:rsidRDefault="00D91C78" w:rsidP="00357D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="00B94EB1">
              <w:t xml:space="preserve"> </w:t>
            </w:r>
            <w:r w:rsidR="00600834">
              <w:t xml:space="preserve">o administrador </w:t>
            </w:r>
            <w:r w:rsidR="00695F55">
              <w:t>re</w:t>
            </w:r>
            <w:r w:rsidR="004A1944">
              <w:t>aliza</w:t>
            </w:r>
            <w:r w:rsidR="00C02A02">
              <w:t>r</w:t>
            </w:r>
            <w:r w:rsidR="004A1944">
              <w:t xml:space="preserve"> </w:t>
            </w:r>
            <w:r w:rsidR="00BA1ABA">
              <w:t>lo</w:t>
            </w:r>
            <w:r w:rsidR="008D3724">
              <w:t>gin</w:t>
            </w:r>
            <w:r w:rsidR="000C6D6B">
              <w:t xml:space="preserve"> e entrar na área restrita</w:t>
            </w:r>
            <w:r w:rsidR="008A0963">
              <w:t xml:space="preserve"> para ver os dados d</w:t>
            </w:r>
            <w:r w:rsidR="00B94EB1">
              <w:t>o mês</w:t>
            </w:r>
          </w:p>
          <w:p w14:paraId="531ADD97" w14:textId="218BED59" w:rsidR="00D91C78" w:rsidRPr="001137C6" w:rsidRDefault="00D91C78" w:rsidP="00357D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94EB1">
              <w:t xml:space="preserve">pode </w:t>
            </w:r>
            <w:r w:rsidR="008A0963">
              <w:t xml:space="preserve">visualizar e adicionar </w:t>
            </w:r>
            <w:r w:rsidR="0050333E">
              <w:t>mais alguma informação,</w:t>
            </w:r>
            <w:r w:rsidR="0090457E">
              <w:t xml:space="preserve"> como</w:t>
            </w:r>
            <w:r w:rsidR="0050333E">
              <w:t xml:space="preserve"> </w:t>
            </w:r>
            <w:r w:rsidR="00ED0C08">
              <w:t xml:space="preserve">despesa </w:t>
            </w:r>
            <w:r w:rsidR="0050333E">
              <w:t>extra</w:t>
            </w:r>
          </w:p>
        </w:tc>
      </w:tr>
      <w:tr w:rsidR="00D91C78" w14:paraId="0DF782EF" w14:textId="77777777" w:rsidTr="00357D30">
        <w:tc>
          <w:tcPr>
            <w:tcW w:w="1276" w:type="dxa"/>
          </w:tcPr>
          <w:p w14:paraId="3347B6C2" w14:textId="77777777" w:rsidR="00D91C78" w:rsidRDefault="00D91C78" w:rsidP="00357D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13B10D5" w14:textId="77777777" w:rsidR="00D91C78" w:rsidRPr="004F21EF" w:rsidRDefault="00D91C78" w:rsidP="00357D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201ABD9" w14:textId="41C481BE" w:rsidR="00D91C78" w:rsidRDefault="00D91C78" w:rsidP="00357D3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2C274D">
              <w:t xml:space="preserve">Existe um gráfico que mostra </w:t>
            </w:r>
            <w:r w:rsidR="002C274D">
              <w:t xml:space="preserve">a renda </w:t>
            </w:r>
            <w:r w:rsidR="002C274D">
              <w:t>do mês</w:t>
            </w:r>
          </w:p>
          <w:p w14:paraId="052A6FF7" w14:textId="1D5C8D78" w:rsidR="00D91C78" w:rsidRPr="002063D9" w:rsidRDefault="00D91C78" w:rsidP="00357D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7D30">
              <w:t>a loja realizar login e entrar na área restrita para ver os dados do mês</w:t>
            </w:r>
          </w:p>
          <w:p w14:paraId="4815F8D3" w14:textId="656F0613" w:rsidR="00D91C78" w:rsidRPr="001137C6" w:rsidRDefault="00D91C78" w:rsidP="00357D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57D30">
              <w:t xml:space="preserve"> </w:t>
            </w:r>
            <w:r w:rsidR="00357D30">
              <w:t xml:space="preserve">pode visualizar e adicionar mais alguma informação, como </w:t>
            </w:r>
            <w:r w:rsidR="004F7EF6">
              <w:t>renda</w:t>
            </w:r>
            <w:r w:rsidR="00357D30">
              <w:t xml:space="preserve"> extra</w:t>
            </w:r>
          </w:p>
        </w:tc>
      </w:tr>
    </w:tbl>
    <w:p w14:paraId="0BC81B0A" w14:textId="02ABF1D0" w:rsidR="005F7AE4" w:rsidRDefault="00357D30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br w:type="textWrapping" w:clear="all"/>
      </w:r>
    </w:p>
    <w:tbl>
      <w:tblPr>
        <w:tblStyle w:val="Tabelacomgrade"/>
        <w:tblpPr w:leftFromText="141" w:rightFromText="141" w:vertAnchor="text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30029" w:rsidRPr="00745783" w14:paraId="363AF1EC" w14:textId="77777777" w:rsidTr="006937B1">
        <w:trPr>
          <w:trHeight w:val="380"/>
        </w:trPr>
        <w:tc>
          <w:tcPr>
            <w:tcW w:w="8505" w:type="dxa"/>
            <w:gridSpan w:val="2"/>
            <w:vAlign w:val="center"/>
          </w:tcPr>
          <w:p w14:paraId="0F39C4AE" w14:textId="7777777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Realizar login do cliente e da loja</w:t>
            </w:r>
          </w:p>
        </w:tc>
      </w:tr>
      <w:tr w:rsidR="00F30029" w14:paraId="47D55A36" w14:textId="77777777" w:rsidTr="006937B1">
        <w:tc>
          <w:tcPr>
            <w:tcW w:w="8505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lastRenderedPageBreak/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6937B1">
        <w:tc>
          <w:tcPr>
            <w:tcW w:w="1276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6937B1">
        <w:tc>
          <w:tcPr>
            <w:tcW w:w="1276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6937B1">
        <w:trPr>
          <w:trHeight w:val="148"/>
        </w:trPr>
        <w:tc>
          <w:tcPr>
            <w:tcW w:w="1276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77777777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ele irá receber uma mensagem de erro pedindo para colocar o </w:t>
            </w:r>
            <w:proofErr w:type="spellStart"/>
            <w:r>
              <w:t>cpf</w:t>
            </w:r>
            <w:proofErr w:type="spellEnd"/>
          </w:p>
        </w:tc>
      </w:tr>
      <w:tr w:rsidR="00F30029" w:rsidRPr="004F21EF" w14:paraId="7821A25C" w14:textId="77777777" w:rsidTr="006937B1">
        <w:trPr>
          <w:trHeight w:val="148"/>
        </w:trPr>
        <w:tc>
          <w:tcPr>
            <w:tcW w:w="1276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proofErr w:type="spellStart"/>
            <w:r>
              <w:rPr>
                <w:rFonts w:ascii="Calibri" w:eastAsia="Calibri" w:hAnsi="Calibri" w:cs="Calibri"/>
                <w:color w:val="000000" w:themeColor="text1"/>
              </w:rPr>
              <w:t>cpf</w:t>
            </w:r>
            <w:proofErr w:type="spellEnd"/>
            <w:r>
              <w:rPr>
                <w:rFonts w:ascii="Calibri" w:eastAsia="Calibri" w:hAnsi="Calibri" w:cs="Calibri"/>
                <w:color w:val="000000" w:themeColor="text1"/>
              </w:rPr>
              <w:t xml:space="preserve">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 ele irá receber uma mensagem de erro dizendo </w:t>
            </w:r>
            <w:proofErr w:type="spellStart"/>
            <w:r>
              <w:t>cpf</w:t>
            </w:r>
            <w:proofErr w:type="spellEnd"/>
            <w:r>
              <w:t xml:space="preserve">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4790F8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F64EF1F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0A2F30B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7BE37D8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9253B55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76E18B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47DF557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EB2CCE0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30029" w:rsidRPr="00745783" w14:paraId="323F9AC9" w14:textId="77777777" w:rsidTr="006937B1">
        <w:trPr>
          <w:trHeight w:val="380"/>
        </w:trPr>
        <w:tc>
          <w:tcPr>
            <w:tcW w:w="8505" w:type="dxa"/>
            <w:gridSpan w:val="2"/>
            <w:vAlign w:val="center"/>
          </w:tcPr>
          <w:p w14:paraId="6D1DFB53" w14:textId="44BE9DA0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3E55661A" w:rsidRPr="4E688882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6937B1">
        <w:tc>
          <w:tcPr>
            <w:tcW w:w="8505" w:type="dxa"/>
            <w:gridSpan w:val="2"/>
          </w:tcPr>
          <w:p w14:paraId="4D21DFC5" w14:textId="1D45968A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5592954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6937B1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229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lastRenderedPageBreak/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>,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6937B1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lastRenderedPageBreak/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6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7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19"/>
      <w:footerReference w:type="default" r:id="rId20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160BF" w14:textId="77777777" w:rsidR="00113137" w:rsidRDefault="00113137" w:rsidP="004E16B3">
      <w:pPr>
        <w:spacing w:after="0" w:line="240" w:lineRule="auto"/>
      </w:pPr>
      <w:r>
        <w:separator/>
      </w:r>
    </w:p>
  </w:endnote>
  <w:endnote w:type="continuationSeparator" w:id="0">
    <w:p w14:paraId="19FA86D2" w14:textId="77777777" w:rsidR="00113137" w:rsidRDefault="00113137" w:rsidP="004E16B3">
      <w:pPr>
        <w:spacing w:after="0" w:line="240" w:lineRule="auto"/>
      </w:pPr>
      <w:r>
        <w:continuationSeparator/>
      </w:r>
    </w:p>
  </w:endnote>
  <w:endnote w:type="continuationNotice" w:id="1">
    <w:p w14:paraId="5DBD3FED" w14:textId="77777777" w:rsidR="00113137" w:rsidRDefault="001131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7B224B" w14:textId="77777777" w:rsidR="00113137" w:rsidRDefault="00113137" w:rsidP="004E16B3">
      <w:pPr>
        <w:spacing w:after="0" w:line="240" w:lineRule="auto"/>
      </w:pPr>
      <w:r>
        <w:separator/>
      </w:r>
    </w:p>
  </w:footnote>
  <w:footnote w:type="continuationSeparator" w:id="0">
    <w:p w14:paraId="0F1F976A" w14:textId="77777777" w:rsidR="00113137" w:rsidRDefault="00113137" w:rsidP="004E16B3">
      <w:pPr>
        <w:spacing w:after="0" w:line="240" w:lineRule="auto"/>
      </w:pPr>
      <w:r>
        <w:continuationSeparator/>
      </w:r>
    </w:p>
  </w:footnote>
  <w:footnote w:type="continuationNotice" w:id="1">
    <w:p w14:paraId="0EE13AE0" w14:textId="77777777" w:rsidR="00113137" w:rsidRDefault="001131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924"/>
    <w:rsid w:val="000A4E28"/>
    <w:rsid w:val="000A5025"/>
    <w:rsid w:val="000A5C41"/>
    <w:rsid w:val="000B0605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31E5"/>
    <w:rsid w:val="003243F0"/>
    <w:rsid w:val="00326025"/>
    <w:rsid w:val="00331792"/>
    <w:rsid w:val="00332014"/>
    <w:rsid w:val="00332C06"/>
    <w:rsid w:val="00336A75"/>
    <w:rsid w:val="0034407E"/>
    <w:rsid w:val="0034451F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112D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30AB7"/>
    <w:rsid w:val="0073280A"/>
    <w:rsid w:val="00735040"/>
    <w:rsid w:val="00735AA1"/>
    <w:rsid w:val="00737374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886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7AA7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83C"/>
    <w:rsid w:val="00D93DCC"/>
    <w:rsid w:val="00D94284"/>
    <w:rsid w:val="00D95BCE"/>
    <w:rsid w:val="00D96BE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eakerdeck.com/fabiogr/product-backlog-buildin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1814</Words>
  <Characters>9801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592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3-14T15:38:00Z</dcterms:created>
  <dcterms:modified xsi:type="dcterms:W3CDTF">2025-03-1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